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F47267" w14:textId="77777777" w:rsidR="00F57CCE" w:rsidRPr="00477547" w:rsidRDefault="00F57CCE" w:rsidP="00F57CCE">
      <w:pPr>
        <w:spacing w:after="0"/>
        <w:jc w:val="right"/>
      </w:pPr>
      <w:r w:rsidRPr="00477547">
        <w:rPr>
          <w:noProof/>
        </w:rPr>
        <w:drawing>
          <wp:anchor distT="0" distB="0" distL="114300" distR="114300" simplePos="0" relativeHeight="251659264" behindDoc="0" locked="0" layoutInCell="1" allowOverlap="1" wp14:anchorId="59AB4723" wp14:editId="1AD4EA4D">
            <wp:simplePos x="0" y="0"/>
            <wp:positionH relativeFrom="column">
              <wp:posOffset>-561975</wp:posOffset>
            </wp:positionH>
            <wp:positionV relativeFrom="paragraph">
              <wp:posOffset>-638175</wp:posOffset>
            </wp:positionV>
            <wp:extent cx="3190875" cy="828675"/>
            <wp:effectExtent l="0" t="0" r="9525" b="9525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77547">
        <w:t>CSC 235, Introduction to Linux &amp;</w:t>
      </w:r>
    </w:p>
    <w:p w14:paraId="0ED5E098" w14:textId="77777777" w:rsidR="00F57CCE" w:rsidRPr="00477547" w:rsidRDefault="00F57CCE" w:rsidP="00F57CCE">
      <w:pPr>
        <w:spacing w:after="0"/>
        <w:jc w:val="right"/>
      </w:pPr>
      <w:r w:rsidRPr="00477547">
        <w:t>Linux Administration</w:t>
      </w:r>
    </w:p>
    <w:p w14:paraId="3E15CE68" w14:textId="77777777" w:rsidR="00F57CCE" w:rsidRPr="00477547" w:rsidRDefault="00F57CCE" w:rsidP="00F57CCE">
      <w:pPr>
        <w:spacing w:after="0"/>
        <w:jc w:val="right"/>
      </w:pPr>
      <w:r w:rsidRPr="00477547">
        <w:t>Fall 2023</w:t>
      </w:r>
    </w:p>
    <w:p w14:paraId="659C458B" w14:textId="63DE4AA2" w:rsidR="00F57CCE" w:rsidRPr="00477547" w:rsidRDefault="00F57CCE" w:rsidP="00F57CCE">
      <w:pPr>
        <w:spacing w:before="240"/>
        <w:rPr>
          <w:b/>
          <w:sz w:val="28"/>
          <w:szCs w:val="24"/>
        </w:rPr>
      </w:pPr>
      <w:r w:rsidRPr="00477547">
        <w:rPr>
          <w:b/>
          <w:sz w:val="28"/>
          <w:szCs w:val="24"/>
        </w:rPr>
        <w:t>Assignment #</w:t>
      </w:r>
      <w:r>
        <w:rPr>
          <w:b/>
          <w:sz w:val="28"/>
          <w:szCs w:val="24"/>
        </w:rPr>
        <w:t>2</w:t>
      </w:r>
      <w:r w:rsidRPr="00477547">
        <w:rPr>
          <w:b/>
          <w:sz w:val="28"/>
          <w:szCs w:val="24"/>
        </w:rPr>
        <w:t>:  Linux</w:t>
      </w:r>
      <w:r>
        <w:rPr>
          <w:b/>
          <w:sz w:val="28"/>
          <w:szCs w:val="24"/>
        </w:rPr>
        <w:t xml:space="preserve"> CLI</w:t>
      </w:r>
    </w:p>
    <w:p w14:paraId="3724D690" w14:textId="77777777" w:rsidR="00F57CCE" w:rsidRPr="00477547" w:rsidRDefault="00F57CCE" w:rsidP="00F57CCE">
      <w:pPr>
        <w:pBdr>
          <w:bottom w:val="single" w:sz="4" w:space="1" w:color="auto"/>
        </w:pBdr>
        <w:spacing w:before="240"/>
        <w:rPr>
          <w:b/>
          <w:color w:val="C00000"/>
        </w:rPr>
      </w:pPr>
      <w:r w:rsidRPr="00477547">
        <w:rPr>
          <w:b/>
          <w:color w:val="C00000"/>
        </w:rPr>
        <w:t>Due:  Sunday, September 3, 2023 (NLT 23:59)</w:t>
      </w:r>
    </w:p>
    <w:p w14:paraId="119E786A" w14:textId="77777777" w:rsidR="00B3796C" w:rsidRDefault="00B3796C" w:rsidP="00B3796C">
      <w:pPr>
        <w:pStyle w:val="ListParagraph"/>
        <w:spacing w:before="240"/>
        <w:ind w:left="0"/>
        <w:rPr>
          <w:b/>
          <w:bCs/>
        </w:rPr>
      </w:pPr>
      <w:r>
        <w:rPr>
          <w:b/>
          <w:bCs/>
        </w:rPr>
        <w:t>Instructions:</w:t>
      </w:r>
    </w:p>
    <w:p w14:paraId="077E30D6" w14:textId="77777777" w:rsidR="00B3796C" w:rsidRDefault="00B3796C" w:rsidP="00B3796C">
      <w:pPr>
        <w:pStyle w:val="ListParagraph"/>
        <w:numPr>
          <w:ilvl w:val="0"/>
          <w:numId w:val="1"/>
        </w:numPr>
        <w:spacing w:before="120" w:after="0"/>
        <w:ind w:left="360"/>
      </w:pPr>
      <w:r>
        <w:t>Insert your answers into this document (</w:t>
      </w:r>
      <w:r>
        <w:rPr>
          <w:i/>
          <w:iCs/>
        </w:rPr>
        <w:t>text and screenshots</w:t>
      </w:r>
      <w:r>
        <w:t>)</w:t>
      </w:r>
    </w:p>
    <w:p w14:paraId="0F24294F" w14:textId="77777777" w:rsidR="00B3796C" w:rsidRDefault="00B3796C" w:rsidP="00B3796C">
      <w:pPr>
        <w:pStyle w:val="ListParagraph"/>
        <w:numPr>
          <w:ilvl w:val="0"/>
          <w:numId w:val="1"/>
        </w:numPr>
        <w:spacing w:before="120" w:after="0"/>
        <w:ind w:left="360"/>
      </w:pPr>
      <w:r>
        <w:t>Highlight your answers in green (</w:t>
      </w:r>
      <w:r>
        <w:rPr>
          <w:i/>
          <w:iCs/>
        </w:rPr>
        <w:t>text only</w:t>
      </w:r>
      <w:r>
        <w:t>)</w:t>
      </w:r>
    </w:p>
    <w:p w14:paraId="79516B93" w14:textId="77777777" w:rsidR="00B3796C" w:rsidRDefault="00B3796C" w:rsidP="00B3796C">
      <w:pPr>
        <w:pStyle w:val="ListParagraph"/>
        <w:numPr>
          <w:ilvl w:val="0"/>
          <w:numId w:val="1"/>
        </w:numPr>
        <w:spacing w:before="120" w:after="0"/>
        <w:ind w:left="360"/>
      </w:pPr>
      <w:r>
        <w:t>When finished, rename the document (</w:t>
      </w:r>
      <w:r>
        <w:rPr>
          <w:i/>
          <w:iCs/>
        </w:rPr>
        <w:t>please use the naming convention below</w:t>
      </w:r>
      <w:r>
        <w:t xml:space="preserve">) </w:t>
      </w:r>
    </w:p>
    <w:p w14:paraId="4398E93A" w14:textId="77777777" w:rsidR="00B3796C" w:rsidRDefault="00B3796C" w:rsidP="00B3796C">
      <w:pPr>
        <w:pStyle w:val="ListParagraph"/>
        <w:numPr>
          <w:ilvl w:val="0"/>
          <w:numId w:val="1"/>
        </w:numPr>
        <w:spacing w:before="120" w:after="0"/>
        <w:ind w:left="360"/>
      </w:pPr>
      <w:r>
        <w:t>Upload the renamed document to the Moodle assignment</w:t>
      </w:r>
    </w:p>
    <w:p w14:paraId="5C38359A" w14:textId="45FD376C" w:rsidR="00B3796C" w:rsidRDefault="00B3796C" w:rsidP="00B3796C">
      <w:pPr>
        <w:rPr>
          <w:i/>
          <w:iCs/>
        </w:rPr>
      </w:pPr>
      <w:r>
        <w:rPr>
          <w:b/>
          <w:bCs/>
          <w:color w:val="C00000"/>
        </w:rPr>
        <w:t xml:space="preserve">A2 - last name, first name.docx </w:t>
      </w:r>
      <w:r>
        <w:t xml:space="preserve">(e.g., </w:t>
      </w:r>
      <w:r>
        <w:rPr>
          <w:b/>
          <w:bCs/>
          <w:u w:val="single"/>
        </w:rPr>
        <w:t>A2 - Nonnweiler, Joel</w:t>
      </w:r>
      <w:r>
        <w:t>)</w:t>
      </w:r>
    </w:p>
    <w:p w14:paraId="028C4176" w14:textId="77777777" w:rsidR="00F57CCE" w:rsidRPr="00F57CCE" w:rsidRDefault="00F57CCE" w:rsidP="00F57CCE">
      <w:pPr>
        <w:spacing w:before="360"/>
        <w:rPr>
          <w:b/>
          <w:bCs/>
          <w:sz w:val="24"/>
          <w:szCs w:val="24"/>
        </w:rPr>
      </w:pPr>
      <w:r w:rsidRPr="00F57CCE">
        <w:rPr>
          <w:b/>
          <w:bCs/>
          <w:sz w:val="24"/>
          <w:szCs w:val="24"/>
        </w:rPr>
        <w:t>Exercise I</w:t>
      </w:r>
    </w:p>
    <w:p w14:paraId="02196CAA" w14:textId="13BC4919" w:rsidR="00F57CCE" w:rsidRDefault="00F57CCE" w:rsidP="00F57CCE">
      <w:r>
        <w:t>1.  Open Linux and type the command that provides you with your current location.</w:t>
      </w:r>
    </w:p>
    <w:p w14:paraId="4E0BF799" w14:textId="3C269168" w:rsidR="0091351E" w:rsidRPr="00F57CCE" w:rsidRDefault="00F57CCE" w:rsidP="00F57CCE">
      <w:pPr>
        <w:rPr>
          <w:b/>
          <w:bCs/>
        </w:rPr>
      </w:pPr>
      <w:r w:rsidRPr="00F57CCE">
        <w:rPr>
          <w:b/>
          <w:bCs/>
        </w:rPr>
        <w:t xml:space="preserve">Answer: </w:t>
      </w:r>
      <w:r w:rsidR="00AA7B63" w:rsidRPr="00AA7B63">
        <w:rPr>
          <w:b/>
          <w:bCs/>
          <w:noProof/>
        </w:rPr>
        <w:drawing>
          <wp:inline distT="0" distB="0" distL="0" distR="0" wp14:anchorId="33086D4A" wp14:editId="65558752">
            <wp:extent cx="2362530" cy="695422"/>
            <wp:effectExtent l="0" t="0" r="0" b="9525"/>
            <wp:docPr id="13562007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200746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4730FB" w14:textId="77777777" w:rsidR="00F57CCE" w:rsidRDefault="00F57CCE" w:rsidP="00F57CCE"/>
    <w:p w14:paraId="2E11A901" w14:textId="77777777" w:rsidR="00F57CCE" w:rsidRDefault="00F57CCE" w:rsidP="00F57CCE"/>
    <w:p w14:paraId="768D58D6" w14:textId="668D36E5" w:rsidR="00F57CCE" w:rsidRDefault="00F57CCE" w:rsidP="00F57CCE">
      <w:r>
        <w:t xml:space="preserve">2.  At the prompt, type the command that creates a subdirectory of your current directory named </w:t>
      </w:r>
      <w:r w:rsidRPr="00F57CCE">
        <w:rPr>
          <w:i/>
          <w:iCs/>
        </w:rPr>
        <w:t>Sales</w:t>
      </w:r>
      <w:r>
        <w:t>. Confirm that the directory has been created and display your answer.</w:t>
      </w:r>
    </w:p>
    <w:p w14:paraId="40FA26D1" w14:textId="68C84789" w:rsidR="00F57CCE" w:rsidRPr="00F57CCE" w:rsidRDefault="00F57CCE" w:rsidP="00F57CCE">
      <w:pPr>
        <w:rPr>
          <w:b/>
          <w:bCs/>
        </w:rPr>
      </w:pPr>
      <w:r w:rsidRPr="00F57CCE">
        <w:rPr>
          <w:b/>
          <w:bCs/>
        </w:rPr>
        <w:t>Answer:</w:t>
      </w:r>
      <w:r w:rsidR="0091351E">
        <w:rPr>
          <w:b/>
          <w:bCs/>
          <w:noProof/>
        </w:rPr>
        <w:drawing>
          <wp:inline distT="0" distB="0" distL="0" distR="0" wp14:anchorId="7918AFFB" wp14:editId="4E7139EE">
            <wp:extent cx="2943860" cy="1228725"/>
            <wp:effectExtent l="0" t="0" r="8890" b="9525"/>
            <wp:docPr id="6962744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860" cy="1228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977429" w14:textId="77777777" w:rsidR="00F57CCE" w:rsidRDefault="00F57CCE" w:rsidP="00F57CCE"/>
    <w:p w14:paraId="4B5006C9" w14:textId="77777777" w:rsidR="00F57CCE" w:rsidRDefault="00F57CCE" w:rsidP="00F57CCE"/>
    <w:p w14:paraId="58212835" w14:textId="4FF2798A" w:rsidR="00F57CCE" w:rsidRDefault="00F57CCE" w:rsidP="00F57CCE">
      <w:r>
        <w:t xml:space="preserve">3.  Type the command that changes your current location in the file system to the </w:t>
      </w:r>
      <w:r w:rsidRPr="00F57CCE">
        <w:rPr>
          <w:i/>
          <w:iCs/>
        </w:rPr>
        <w:t>Sales</w:t>
      </w:r>
      <w:r>
        <w:t xml:space="preserve"> subdirectory. Confirm that you are in the </w:t>
      </w:r>
      <w:r w:rsidRPr="00F57CCE">
        <w:rPr>
          <w:i/>
          <w:iCs/>
        </w:rPr>
        <w:t>Sales</w:t>
      </w:r>
      <w:r>
        <w:t xml:space="preserve"> subdirectory.</w:t>
      </w:r>
    </w:p>
    <w:p w14:paraId="0B105545" w14:textId="4CA6E409" w:rsidR="00F57CCE" w:rsidRPr="00F57CCE" w:rsidRDefault="00F57CCE" w:rsidP="00F57CCE">
      <w:pPr>
        <w:rPr>
          <w:b/>
          <w:bCs/>
        </w:rPr>
      </w:pPr>
      <w:r w:rsidRPr="00F57CCE">
        <w:rPr>
          <w:b/>
          <w:bCs/>
        </w:rPr>
        <w:t xml:space="preserve">Answer: </w:t>
      </w:r>
      <w:r w:rsidR="0091351E">
        <w:rPr>
          <w:b/>
          <w:bCs/>
          <w:noProof/>
        </w:rPr>
        <w:drawing>
          <wp:inline distT="0" distB="0" distL="0" distR="0" wp14:anchorId="0347D5A8" wp14:editId="0862AD81">
            <wp:extent cx="2943860" cy="1228725"/>
            <wp:effectExtent l="0" t="0" r="8890" b="9525"/>
            <wp:docPr id="17798827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3860" cy="12287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94F32FF" w14:textId="77777777" w:rsidR="00F57CCE" w:rsidRDefault="00F57CCE" w:rsidP="00F57CCE"/>
    <w:p w14:paraId="5E641682" w14:textId="77777777" w:rsidR="00F57CCE" w:rsidRDefault="00F57CCE" w:rsidP="00F57CCE"/>
    <w:p w14:paraId="40C06A12" w14:textId="4B9E5570" w:rsidR="00F57CCE" w:rsidRDefault="00F57CCE" w:rsidP="00F57CCE">
      <w:r>
        <w:t xml:space="preserve">4.  Create a new file named </w:t>
      </w:r>
      <w:r w:rsidRPr="00F57CCE">
        <w:rPr>
          <w:i/>
          <w:iCs/>
        </w:rPr>
        <w:t>Sales.date</w:t>
      </w:r>
      <w:r>
        <w:t xml:space="preserve"> in the </w:t>
      </w:r>
      <w:r w:rsidRPr="00F57CCE">
        <w:rPr>
          <w:i/>
          <w:iCs/>
        </w:rPr>
        <w:t>Sales</w:t>
      </w:r>
      <w:r>
        <w:t xml:space="preserve"> subdirectory by directing the output of the Date utility to the file. Verify that the Sales.date file exists in the subdirectory. Append the </w:t>
      </w:r>
      <w:r w:rsidRPr="00F57CCE">
        <w:rPr>
          <w:i/>
          <w:iCs/>
        </w:rPr>
        <w:t>Sales.date</w:t>
      </w:r>
      <w:r>
        <w:t xml:space="preserve"> file with the current date, first, print output to the screen; next append the 2023 calendar to </w:t>
      </w:r>
      <w:r w:rsidRPr="00F57CCE">
        <w:rPr>
          <w:i/>
          <w:iCs/>
        </w:rPr>
        <w:t>Sales.date</w:t>
      </w:r>
      <w:r>
        <w:t xml:space="preserve">. Provide screenshots of both using the </w:t>
      </w:r>
      <w:r w:rsidRPr="00F57CCE">
        <w:rPr>
          <w:rFonts w:ascii="Courier New" w:hAnsi="Courier New" w:cs="Courier New"/>
        </w:rPr>
        <w:t>cat</w:t>
      </w:r>
      <w:r>
        <w:t xml:space="preserve"> command.</w:t>
      </w:r>
    </w:p>
    <w:p w14:paraId="37494EA8" w14:textId="00C947A8" w:rsidR="00F57CCE" w:rsidRPr="00665AEE" w:rsidRDefault="00F57CCE" w:rsidP="00F57CCE">
      <w:pPr>
        <w:rPr>
          <w:b/>
          <w:bCs/>
        </w:rPr>
      </w:pPr>
      <w:r w:rsidRPr="00665AEE">
        <w:rPr>
          <w:b/>
          <w:bCs/>
        </w:rPr>
        <w:t xml:space="preserve">Answer: </w:t>
      </w:r>
      <w:r w:rsidR="0013364A">
        <w:rPr>
          <w:b/>
          <w:bCs/>
        </w:rPr>
        <w:t xml:space="preserve">  </w:t>
      </w:r>
      <w:r w:rsidR="0013364A" w:rsidRPr="0013364A">
        <w:rPr>
          <w:b/>
          <w:bCs/>
          <w:noProof/>
        </w:rPr>
        <w:drawing>
          <wp:inline distT="0" distB="0" distL="0" distR="0" wp14:anchorId="44CEA477" wp14:editId="4688380E">
            <wp:extent cx="4191585" cy="1762371"/>
            <wp:effectExtent l="0" t="0" r="0" b="9525"/>
            <wp:docPr id="76120493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204934" name="Picture 1" descr="A screen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63CDC" w14:textId="77777777" w:rsidR="00F57CCE" w:rsidRDefault="00F57CCE" w:rsidP="00F57CCE"/>
    <w:p w14:paraId="25999406" w14:textId="77777777" w:rsidR="00F57CCE" w:rsidRDefault="00F57CCE" w:rsidP="00F57CCE"/>
    <w:p w14:paraId="40F255F9" w14:textId="77777777" w:rsidR="00B3796C" w:rsidRDefault="00B3796C">
      <w:pPr>
        <w:spacing w:after="160" w:line="259" w:lineRule="auto"/>
      </w:pPr>
      <w:r>
        <w:br w:type="page"/>
      </w:r>
    </w:p>
    <w:p w14:paraId="1465EE0D" w14:textId="5958DBBA" w:rsidR="00F57CCE" w:rsidRDefault="00F57CCE" w:rsidP="00F57CCE">
      <w:r>
        <w:t>5.  Go back to your home directory – verify the change occurred.</w:t>
      </w:r>
    </w:p>
    <w:p w14:paraId="249EAB60" w14:textId="113E64BE" w:rsidR="0013364A" w:rsidRPr="00F57CCE" w:rsidRDefault="00F57CCE" w:rsidP="00F57CCE">
      <w:pPr>
        <w:rPr>
          <w:b/>
          <w:bCs/>
        </w:rPr>
      </w:pPr>
      <w:r w:rsidRPr="00F57CCE">
        <w:rPr>
          <w:b/>
          <w:bCs/>
        </w:rPr>
        <w:t>Answer:</w:t>
      </w:r>
      <w:r w:rsidR="004B5B07">
        <w:rPr>
          <w:b/>
          <w:bCs/>
          <w:noProof/>
        </w:rPr>
        <w:drawing>
          <wp:inline distT="0" distB="0" distL="0" distR="0" wp14:anchorId="33D90B5D" wp14:editId="3F9D5122">
            <wp:extent cx="4194175" cy="1762125"/>
            <wp:effectExtent l="0" t="0" r="0" b="9525"/>
            <wp:docPr id="9004649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175" cy="1762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31A834" w14:textId="77777777" w:rsidR="00F57CCE" w:rsidRDefault="00F57CCE" w:rsidP="00F57CCE"/>
    <w:p w14:paraId="78E5945A" w14:textId="7B816846" w:rsidR="00665AEE" w:rsidRDefault="00665AEE">
      <w:pPr>
        <w:spacing w:after="160" w:line="259" w:lineRule="auto"/>
        <w:rPr>
          <w:b/>
          <w:bCs/>
          <w:sz w:val="24"/>
          <w:szCs w:val="24"/>
        </w:rPr>
      </w:pPr>
    </w:p>
    <w:p w14:paraId="4764B237" w14:textId="74E46437" w:rsidR="00F57CCE" w:rsidRPr="00F57CCE" w:rsidRDefault="00F57CCE" w:rsidP="00F57CCE">
      <w:pPr>
        <w:spacing w:before="360"/>
        <w:rPr>
          <w:b/>
          <w:bCs/>
          <w:sz w:val="24"/>
          <w:szCs w:val="24"/>
        </w:rPr>
      </w:pPr>
      <w:r w:rsidRPr="00F57CCE">
        <w:rPr>
          <w:b/>
          <w:bCs/>
          <w:sz w:val="24"/>
          <w:szCs w:val="24"/>
        </w:rPr>
        <w:t>Exercise II</w:t>
      </w:r>
    </w:p>
    <w:p w14:paraId="48D8AE85" w14:textId="09E09F23" w:rsidR="00F57CCE" w:rsidRDefault="00F57CCE" w:rsidP="00F57CCE">
      <w:r>
        <w:t>1.  Create the following files in your home directory with the following content:</w:t>
      </w:r>
    </w:p>
    <w:p w14:paraId="4E762AE5" w14:textId="1796266B" w:rsidR="00F57CCE" w:rsidRPr="00F57CCE" w:rsidRDefault="00F57CCE" w:rsidP="00C50252">
      <w:pPr>
        <w:tabs>
          <w:tab w:val="left" w:pos="4050"/>
        </w:tabs>
        <w:spacing w:before="240"/>
        <w:ind w:left="720" w:firstLine="720"/>
        <w:rPr>
          <w:b/>
          <w:bCs/>
        </w:rPr>
      </w:pPr>
      <w:r w:rsidRPr="00F57CCE">
        <w:rPr>
          <w:b/>
          <w:bCs/>
        </w:rPr>
        <w:t>Filename</w:t>
      </w:r>
      <w:r w:rsidRPr="00F57CCE">
        <w:rPr>
          <w:b/>
          <w:bCs/>
        </w:rPr>
        <w:tab/>
        <w:t>File Content</w:t>
      </w:r>
    </w:p>
    <w:p w14:paraId="265873C7" w14:textId="66A539F9" w:rsidR="00F57CCE" w:rsidRDefault="00F57CCE" w:rsidP="00F57CCE">
      <w:pPr>
        <w:tabs>
          <w:tab w:val="left" w:pos="4050"/>
        </w:tabs>
        <w:ind w:left="720" w:firstLine="720"/>
      </w:pPr>
      <w:r w:rsidRPr="00C50252">
        <w:rPr>
          <w:i/>
          <w:iCs/>
        </w:rPr>
        <w:t>Car_insurance</w:t>
      </w:r>
      <w:r>
        <w:tab/>
        <w:t>All current online users</w:t>
      </w:r>
    </w:p>
    <w:p w14:paraId="2A5E51F1" w14:textId="095C0CC6" w:rsidR="00F57CCE" w:rsidRDefault="00F57CCE" w:rsidP="00F57CCE">
      <w:pPr>
        <w:tabs>
          <w:tab w:val="left" w:pos="4050"/>
        </w:tabs>
        <w:ind w:left="720" w:firstLine="720"/>
      </w:pPr>
      <w:r w:rsidRPr="00C50252">
        <w:rPr>
          <w:i/>
          <w:iCs/>
        </w:rPr>
        <w:t>Travel_insurance</w:t>
      </w:r>
      <w:r>
        <w:tab/>
        <w:t>Current date</w:t>
      </w:r>
    </w:p>
    <w:p w14:paraId="7F7A4A50" w14:textId="2ACD1832" w:rsidR="00F57CCE" w:rsidRDefault="00F57CCE" w:rsidP="00F57CCE">
      <w:pPr>
        <w:tabs>
          <w:tab w:val="left" w:pos="4050"/>
        </w:tabs>
        <w:ind w:left="720" w:firstLine="720"/>
      </w:pPr>
      <w:r w:rsidRPr="00C50252">
        <w:rPr>
          <w:i/>
          <w:iCs/>
        </w:rPr>
        <w:t>House_insurance</w:t>
      </w:r>
      <w:r>
        <w:tab/>
        <w:t>September 2022 calendar</w:t>
      </w:r>
    </w:p>
    <w:p w14:paraId="1181CF02" w14:textId="588F3BC8" w:rsidR="00F57CCE" w:rsidRDefault="00F57CCE" w:rsidP="00F57CCE">
      <w:pPr>
        <w:tabs>
          <w:tab w:val="left" w:pos="4050"/>
        </w:tabs>
        <w:ind w:left="720" w:firstLine="720"/>
      </w:pPr>
      <w:r w:rsidRPr="00C50252">
        <w:rPr>
          <w:i/>
          <w:iCs/>
        </w:rPr>
        <w:t>Life_insurance</w:t>
      </w:r>
      <w:r>
        <w:tab/>
        <w:t>List of all files in the current directory</w:t>
      </w:r>
    </w:p>
    <w:p w14:paraId="3BEF4197" w14:textId="239BD741" w:rsidR="00F57CCE" w:rsidRDefault="00F57CCE" w:rsidP="00F57CCE">
      <w:pPr>
        <w:tabs>
          <w:tab w:val="left" w:pos="4050"/>
        </w:tabs>
        <w:ind w:left="1440"/>
      </w:pPr>
      <w:r w:rsidRPr="00C50252">
        <w:rPr>
          <w:i/>
          <w:iCs/>
        </w:rPr>
        <w:t>Health_insurance</w:t>
      </w:r>
      <w:r>
        <w:tab/>
        <w:t>List of all processes associated with your login account</w:t>
      </w:r>
    </w:p>
    <w:p w14:paraId="6A0C8FB5" w14:textId="4FD65108" w:rsidR="00F57CCE" w:rsidRPr="00F57CCE" w:rsidRDefault="00F57CCE" w:rsidP="00F57CCE">
      <w:pPr>
        <w:rPr>
          <w:i/>
          <w:iCs/>
        </w:rPr>
      </w:pPr>
      <w:r w:rsidRPr="00F57CCE">
        <w:rPr>
          <w:i/>
          <w:iCs/>
        </w:rPr>
        <w:t>*Hint: type the correct commands that create the above files with the appropriate content</w:t>
      </w:r>
    </w:p>
    <w:p w14:paraId="7EF2028B" w14:textId="24D3875B" w:rsidR="00F57CCE" w:rsidRDefault="00F57CCE" w:rsidP="00C50252">
      <w:pPr>
        <w:spacing w:before="120"/>
      </w:pPr>
      <w:r w:rsidRPr="00F57CCE">
        <w:rPr>
          <w:b/>
          <w:bCs/>
        </w:rPr>
        <w:t>Answer</w:t>
      </w:r>
      <w:proofErr w:type="gramStart"/>
      <w:r w:rsidRPr="00F57CCE">
        <w:rPr>
          <w:b/>
          <w:bCs/>
        </w:rPr>
        <w:t>:</w:t>
      </w:r>
      <w:r>
        <w:t xml:space="preserve">  (</w:t>
      </w:r>
      <w:proofErr w:type="gramEnd"/>
      <w:r w:rsidRPr="00F57CCE">
        <w:rPr>
          <w:i/>
          <w:iCs/>
        </w:rPr>
        <w:t>show the associated commands and file contents</w:t>
      </w:r>
      <w:r>
        <w:t>.)</w:t>
      </w:r>
      <w:r w:rsidR="003152F0" w:rsidRPr="003152F0">
        <w:rPr>
          <w:noProof/>
        </w:rPr>
        <w:t xml:space="preserve"> </w:t>
      </w:r>
    </w:p>
    <w:p w14:paraId="120767B8" w14:textId="2217CF2F" w:rsidR="00F57CCE" w:rsidRDefault="00133CCC" w:rsidP="00F57CCE">
      <w:r w:rsidRPr="00133CCC">
        <w:drawing>
          <wp:inline distT="0" distB="0" distL="0" distR="0" wp14:anchorId="0673FEF7" wp14:editId="2B0908BF">
            <wp:extent cx="3991532" cy="714475"/>
            <wp:effectExtent l="0" t="0" r="0" b="9525"/>
            <wp:docPr id="1055127937" name="Picture 1" descr="A computer screen shot of a number and symbol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127937" name="Picture 1" descr="A computer screen shot of a number and symbols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A2FA7" w14:textId="0AA75571" w:rsidR="00133CCC" w:rsidRDefault="00133CCC" w:rsidP="00F57CCE">
      <w:r>
        <w:rPr>
          <w:noProof/>
        </w:rPr>
        <w:drawing>
          <wp:inline distT="0" distB="0" distL="0" distR="0" wp14:anchorId="00736A36" wp14:editId="17258C11">
            <wp:extent cx="4391660" cy="723900"/>
            <wp:effectExtent l="0" t="0" r="8890" b="0"/>
            <wp:docPr id="198048608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660" cy="723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0DA5FD2" w14:textId="131C3C33" w:rsidR="00133CCC" w:rsidRDefault="00133CCC" w:rsidP="00F57CCE">
      <w:r>
        <w:rPr>
          <w:noProof/>
        </w:rPr>
        <w:drawing>
          <wp:inline distT="0" distB="0" distL="0" distR="0" wp14:anchorId="6E3D9AB7" wp14:editId="0AA5BBA4">
            <wp:extent cx="5668010" cy="2962910"/>
            <wp:effectExtent l="0" t="0" r="8890" b="8890"/>
            <wp:docPr id="116694710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8010" cy="29629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E33EE7" w14:textId="74067AAF" w:rsidR="00133CCC" w:rsidRDefault="00133CCC" w:rsidP="00F57CCE">
      <w:r>
        <w:rPr>
          <w:noProof/>
        </w:rPr>
        <w:drawing>
          <wp:inline distT="0" distB="0" distL="0" distR="0" wp14:anchorId="4C610E62" wp14:editId="134909B7">
            <wp:extent cx="7049770" cy="1924050"/>
            <wp:effectExtent l="0" t="0" r="0" b="0"/>
            <wp:docPr id="197913614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9770" cy="1924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22AB40" w14:textId="77777777" w:rsidR="00F57CCE" w:rsidRDefault="00F57CCE" w:rsidP="00F57CCE"/>
    <w:p w14:paraId="6A1092EF" w14:textId="0C22B6D7" w:rsidR="00F57CCE" w:rsidRDefault="00F57CCE" w:rsidP="00F57CCE">
      <w:r>
        <w:t>2.</w:t>
      </w:r>
      <w:r w:rsidR="00C50252">
        <w:t xml:space="preserve">  </w:t>
      </w:r>
      <w:r>
        <w:t xml:space="preserve">Copy the </w:t>
      </w:r>
      <w:r w:rsidRPr="00C50252">
        <w:rPr>
          <w:i/>
          <w:iCs/>
        </w:rPr>
        <w:t>Car_insurance</w:t>
      </w:r>
      <w:r>
        <w:t xml:space="preserve"> file to the Sales subdirectory that you created above. Next, rename the </w:t>
      </w:r>
      <w:r w:rsidRPr="00C50252">
        <w:rPr>
          <w:i/>
          <w:iCs/>
        </w:rPr>
        <w:t>House_insurance</w:t>
      </w:r>
      <w:r>
        <w:t xml:space="preserve"> file to </w:t>
      </w:r>
      <w:r w:rsidRPr="00C50252">
        <w:rPr>
          <w:i/>
          <w:iCs/>
        </w:rPr>
        <w:t>House</w:t>
      </w:r>
    </w:p>
    <w:p w14:paraId="2D5AEBC2" w14:textId="1A3E41DE" w:rsidR="00F57CCE" w:rsidRDefault="00133CCC" w:rsidP="00F57CCE">
      <w:pPr>
        <w:rPr>
          <w:b/>
          <w:bCs/>
        </w:rPr>
      </w:pPr>
      <w:r w:rsidRPr="00133CCC">
        <w:rPr>
          <w:b/>
          <w:bCs/>
        </w:rPr>
        <w:drawing>
          <wp:inline distT="0" distB="0" distL="0" distR="0" wp14:anchorId="28A84BE1" wp14:editId="5B73BA2C">
            <wp:extent cx="4077269" cy="895475"/>
            <wp:effectExtent l="0" t="0" r="0" b="0"/>
            <wp:docPr id="1875109195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109195" name="Picture 1" descr="A screenshot of a computer scree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EE7C4" w14:textId="1E955A46" w:rsidR="00133CCC" w:rsidRPr="00C50252" w:rsidRDefault="00133CCC" w:rsidP="00F57CCE">
      <w:pPr>
        <w:rPr>
          <w:b/>
          <w:bCs/>
        </w:rPr>
      </w:pPr>
      <w:r w:rsidRPr="00133CCC">
        <w:rPr>
          <w:b/>
          <w:bCs/>
        </w:rPr>
        <w:drawing>
          <wp:inline distT="0" distB="0" distL="0" distR="0" wp14:anchorId="62B4EF31" wp14:editId="52491ABE">
            <wp:extent cx="4258269" cy="1038370"/>
            <wp:effectExtent l="0" t="0" r="0" b="9525"/>
            <wp:docPr id="12249018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901837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22CBE" w14:textId="77777777" w:rsidR="00F57CCE" w:rsidRDefault="00F57CCE" w:rsidP="00F57CCE"/>
    <w:p w14:paraId="5FB1BC8A" w14:textId="77777777" w:rsidR="00C50252" w:rsidRDefault="00C50252" w:rsidP="00F57CCE"/>
    <w:p w14:paraId="718B505C" w14:textId="37267989" w:rsidR="00F57CCE" w:rsidRDefault="00F57CCE" w:rsidP="00F57CCE">
      <w:r>
        <w:t>3.</w:t>
      </w:r>
      <w:r w:rsidR="00C50252">
        <w:t xml:space="preserve">  </w:t>
      </w:r>
      <w:r>
        <w:t xml:space="preserve">Remove the </w:t>
      </w:r>
      <w:r w:rsidRPr="00C50252">
        <w:rPr>
          <w:i/>
          <w:iCs/>
        </w:rPr>
        <w:t>Health_insurance</w:t>
      </w:r>
      <w:r>
        <w:t xml:space="preserve"> file with a confirmation. What is the argument used to prompt for a confirmation?</w:t>
      </w:r>
    </w:p>
    <w:p w14:paraId="1AD1E75C" w14:textId="0EF45BBA" w:rsidR="00F57CCE" w:rsidRPr="00C50252" w:rsidRDefault="00F57CCE" w:rsidP="00F57CCE">
      <w:pPr>
        <w:rPr>
          <w:b/>
          <w:bCs/>
        </w:rPr>
      </w:pPr>
      <w:r w:rsidRPr="00C50252">
        <w:rPr>
          <w:b/>
          <w:bCs/>
        </w:rPr>
        <w:t>Answer:</w:t>
      </w:r>
      <w:r w:rsidR="00D5404D">
        <w:rPr>
          <w:b/>
          <w:bCs/>
          <w:noProof/>
        </w:rPr>
        <w:drawing>
          <wp:inline distT="0" distB="0" distL="0" distR="0" wp14:anchorId="4AAFDBB3" wp14:editId="063E6891">
            <wp:extent cx="4115435" cy="381000"/>
            <wp:effectExtent l="0" t="0" r="0" b="0"/>
            <wp:docPr id="183032913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5435" cy="381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33091F" w14:textId="77777777" w:rsidR="00F57CCE" w:rsidRDefault="00F57CCE" w:rsidP="00F57CCE"/>
    <w:p w14:paraId="6AF1AD05" w14:textId="77777777" w:rsidR="00F57CCE" w:rsidRDefault="00F57CCE" w:rsidP="00F57CCE"/>
    <w:p w14:paraId="2FBDA166" w14:textId="1E8D6245" w:rsidR="00F57CCE" w:rsidRDefault="00F57CCE" w:rsidP="00F57CCE">
      <w:r>
        <w:t>4.</w:t>
      </w:r>
      <w:r w:rsidR="00C50252">
        <w:t xml:space="preserve">  </w:t>
      </w:r>
      <w:r>
        <w:t xml:space="preserve">Attempt to print the </w:t>
      </w:r>
      <w:r w:rsidRPr="00C50252">
        <w:rPr>
          <w:i/>
          <w:iCs/>
        </w:rPr>
        <w:t>Life_insurance</w:t>
      </w:r>
      <w:r>
        <w:t xml:space="preserve"> file to a printer that you specify. (</w:t>
      </w:r>
      <w:r w:rsidRPr="00C50252">
        <w:rPr>
          <w:i/>
          <w:iCs/>
        </w:rPr>
        <w:t xml:space="preserve">Note: sending a file to a printer is not covered in the first two sections of TestOut. </w:t>
      </w:r>
      <w:r w:rsidR="00C50252">
        <w:rPr>
          <w:i/>
          <w:iCs/>
        </w:rPr>
        <w:t>Check out man -k print</w:t>
      </w:r>
      <w:r>
        <w:t>)</w:t>
      </w:r>
      <w:r w:rsidR="00C50252">
        <w:t xml:space="preserve">.  </w:t>
      </w:r>
      <w:r>
        <w:t>What command did you use? What message did you receive?</w:t>
      </w:r>
      <w:r>
        <w:tab/>
      </w:r>
    </w:p>
    <w:p w14:paraId="7B1DA1BA" w14:textId="4068A1C3" w:rsidR="00F57CCE" w:rsidRPr="00C50252" w:rsidRDefault="00F57CCE" w:rsidP="00F57CCE">
      <w:pPr>
        <w:rPr>
          <w:b/>
          <w:bCs/>
        </w:rPr>
      </w:pPr>
      <w:r w:rsidRPr="00C50252">
        <w:rPr>
          <w:b/>
          <w:bCs/>
        </w:rPr>
        <w:t xml:space="preserve">Answer:  </w:t>
      </w:r>
      <w:proofErr w:type="spellStart"/>
      <w:r w:rsidR="00D5404D">
        <w:rPr>
          <w:b/>
          <w:bCs/>
        </w:rPr>
        <w:t>cle</w:t>
      </w:r>
      <w:proofErr w:type="spellEnd"/>
      <w:r w:rsidR="00D5404D">
        <w:rPr>
          <w:b/>
          <w:bCs/>
          <w:noProof/>
        </w:rPr>
        <w:drawing>
          <wp:inline distT="0" distB="0" distL="0" distR="0" wp14:anchorId="37F4E8FC" wp14:editId="5237A243">
            <wp:extent cx="3991610" cy="647700"/>
            <wp:effectExtent l="0" t="0" r="8890" b="0"/>
            <wp:docPr id="203117465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647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7D9D84" w14:textId="77777777" w:rsidR="00F57CCE" w:rsidRDefault="00F57CCE" w:rsidP="00F57CCE"/>
    <w:p w14:paraId="23109630" w14:textId="77777777" w:rsidR="00F57CCE" w:rsidRDefault="00F57CCE" w:rsidP="00F57CCE"/>
    <w:p w14:paraId="149A0CA9" w14:textId="2E8A4675" w:rsidR="00665AEE" w:rsidRDefault="00665AEE">
      <w:pPr>
        <w:spacing w:after="160" w:line="259" w:lineRule="auto"/>
        <w:rPr>
          <w:b/>
          <w:bCs/>
          <w:sz w:val="24"/>
          <w:szCs w:val="24"/>
        </w:rPr>
      </w:pPr>
    </w:p>
    <w:p w14:paraId="4E5E82FB" w14:textId="177F9594" w:rsidR="00F57CCE" w:rsidRPr="00C50252" w:rsidRDefault="00F57CCE" w:rsidP="00C50252">
      <w:pPr>
        <w:spacing w:before="360"/>
        <w:rPr>
          <w:b/>
          <w:bCs/>
          <w:sz w:val="24"/>
          <w:szCs w:val="24"/>
        </w:rPr>
      </w:pPr>
      <w:r w:rsidRPr="00C50252">
        <w:rPr>
          <w:b/>
          <w:bCs/>
          <w:sz w:val="24"/>
          <w:szCs w:val="24"/>
        </w:rPr>
        <w:t>Exercise III – Employing Powerful Utilities</w:t>
      </w:r>
    </w:p>
    <w:p w14:paraId="1AD3C555" w14:textId="3F8D3E72" w:rsidR="00F57CCE" w:rsidRDefault="00F57CCE" w:rsidP="00F57CCE">
      <w:r>
        <w:t>1.</w:t>
      </w:r>
      <w:r w:rsidR="00C50252">
        <w:t xml:space="preserve">  </w:t>
      </w:r>
      <w:r>
        <w:t xml:space="preserve">Create the following chapter files of your </w:t>
      </w:r>
      <w:r w:rsidR="00665AEE">
        <w:t>sci-fi</w:t>
      </w:r>
      <w:r>
        <w:t xml:space="preserve"> book you are writing in your home directory with the content provided:</w:t>
      </w:r>
    </w:p>
    <w:p w14:paraId="494601CE" w14:textId="77777777" w:rsidR="00F57CCE" w:rsidRDefault="00F57CCE" w:rsidP="00665AEE">
      <w:pPr>
        <w:spacing w:before="240" w:after="0"/>
        <w:ind w:left="720"/>
      </w:pPr>
      <w:r>
        <w:t>Chapter_1</w:t>
      </w:r>
      <w:r>
        <w:tab/>
      </w:r>
      <w:r>
        <w:tab/>
        <w:t>It was a dark and stormy night.</w:t>
      </w:r>
    </w:p>
    <w:p w14:paraId="1DC010F5" w14:textId="77777777" w:rsidR="00F57CCE" w:rsidRDefault="00F57CCE" w:rsidP="00665AEE">
      <w:pPr>
        <w:spacing w:after="0"/>
        <w:ind w:left="2880"/>
      </w:pPr>
      <w:r>
        <w:t>Robbie unsuccessfully tried to block out the sounds of the thunderstorm so that Gloria would not wake up.</w:t>
      </w:r>
    </w:p>
    <w:p w14:paraId="6C5747AA" w14:textId="25B0CCBB" w:rsidR="00F57CCE" w:rsidRDefault="00F57CCE" w:rsidP="00665AEE">
      <w:pPr>
        <w:spacing w:before="240" w:after="0"/>
        <w:ind w:left="720"/>
      </w:pPr>
      <w:r>
        <w:t>Chapter_2</w:t>
      </w:r>
      <w:r>
        <w:tab/>
      </w:r>
      <w:r>
        <w:tab/>
        <w:t>Robbie looked at his watch.</w:t>
      </w:r>
    </w:p>
    <w:p w14:paraId="6B653B97" w14:textId="29D696A7" w:rsidR="00F57CCE" w:rsidRDefault="00F57CCE" w:rsidP="00665AEE">
      <w:pPr>
        <w:ind w:left="2880"/>
      </w:pPr>
      <w:r>
        <w:t>It was too late.</w:t>
      </w:r>
    </w:p>
    <w:p w14:paraId="3F91EA87" w14:textId="28E9EDBB" w:rsidR="008A6096" w:rsidRDefault="00F57CCE" w:rsidP="008A6096">
      <w:pPr>
        <w:spacing w:before="240"/>
        <w:ind w:left="720"/>
      </w:pPr>
      <w:r>
        <w:t>Chapter_3</w:t>
      </w:r>
      <w:r>
        <w:tab/>
      </w:r>
      <w:r>
        <w:tab/>
        <w:t>The sun was setting but Powell didn’t care.</w:t>
      </w:r>
    </w:p>
    <w:p w14:paraId="2C164EB6" w14:textId="77777777" w:rsidR="00F57CCE" w:rsidRPr="00665AEE" w:rsidRDefault="00F57CCE" w:rsidP="00F57CCE">
      <w:pPr>
        <w:rPr>
          <w:b/>
          <w:bCs/>
        </w:rPr>
      </w:pPr>
      <w:r w:rsidRPr="00665AEE">
        <w:rPr>
          <w:b/>
          <w:bCs/>
        </w:rPr>
        <w:t>Answer:</w:t>
      </w:r>
    </w:p>
    <w:p w14:paraId="6ED676B4" w14:textId="618DCFF4" w:rsidR="00F57CCE" w:rsidRDefault="00F57CCE" w:rsidP="00F57CCE">
      <w:r>
        <w:t>Next</w:t>
      </w:r>
      <w:r w:rsidR="00665AEE">
        <w:t>,</w:t>
      </w:r>
      <w:r>
        <w:t xml:space="preserve"> verify that all files were created in your home directory. For each chapter, verify the line, word</w:t>
      </w:r>
      <w:r w:rsidR="00665AEE">
        <w:t>,</w:t>
      </w:r>
      <w:r>
        <w:t xml:space="preserve"> and character count. </w:t>
      </w:r>
    </w:p>
    <w:p w14:paraId="190AB564" w14:textId="5A089045" w:rsidR="00F57CCE" w:rsidRDefault="008A6096" w:rsidP="00F57CCE">
      <w:r w:rsidRPr="008A6096">
        <w:rPr>
          <w:noProof/>
        </w:rPr>
        <w:drawing>
          <wp:inline distT="0" distB="0" distL="0" distR="0" wp14:anchorId="15938807" wp14:editId="57D629AA">
            <wp:extent cx="7059010" cy="4229690"/>
            <wp:effectExtent l="0" t="0" r="8890" b="0"/>
            <wp:docPr id="896913945" name="Picture 1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6913945" name="Picture 1" descr="A computer screen 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059010" cy="42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D6BEF" w14:textId="77777777" w:rsidR="00F57CCE" w:rsidRDefault="00F57CCE" w:rsidP="00F57CCE"/>
    <w:p w14:paraId="2B8288EA" w14:textId="4F096777" w:rsidR="00F57CCE" w:rsidRDefault="00F57CCE" w:rsidP="00F57CCE">
      <w:r>
        <w:t>2.</w:t>
      </w:r>
      <w:r w:rsidR="00665AEE">
        <w:t xml:space="preserve">  C</w:t>
      </w:r>
      <w:r>
        <w:t xml:space="preserve">reate a file in your home directory named </w:t>
      </w:r>
      <w:r w:rsidRPr="00665AEE">
        <w:rPr>
          <w:i/>
          <w:iCs/>
        </w:rPr>
        <w:t>ChapterList</w:t>
      </w:r>
      <w:r>
        <w:t xml:space="preserve"> that lists the names of the fir</w:t>
      </w:r>
      <w:r w:rsidR="00665AEE">
        <w:t>s</w:t>
      </w:r>
      <w:r>
        <w:t>t three chapters in your home directory. Sort the file in reverse order and display the results.</w:t>
      </w:r>
    </w:p>
    <w:p w14:paraId="180B0272" w14:textId="4CDA20FE" w:rsidR="00F57CCE" w:rsidRPr="00665AEE" w:rsidRDefault="00F57CCE" w:rsidP="00F57CCE">
      <w:pPr>
        <w:rPr>
          <w:b/>
          <w:bCs/>
        </w:rPr>
      </w:pPr>
      <w:r w:rsidRPr="00665AEE">
        <w:rPr>
          <w:b/>
          <w:bCs/>
        </w:rPr>
        <w:t>Answer:</w:t>
      </w:r>
      <w:r w:rsidR="006B05E9">
        <w:rPr>
          <w:b/>
          <w:bCs/>
          <w:noProof/>
        </w:rPr>
        <w:drawing>
          <wp:inline distT="0" distB="0" distL="0" distR="0" wp14:anchorId="7360B261" wp14:editId="6979FF0D">
            <wp:extent cx="6582410" cy="3524885"/>
            <wp:effectExtent l="0" t="0" r="8890" b="0"/>
            <wp:docPr id="178692023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2410" cy="35248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1101E8F" w14:textId="77777777" w:rsidR="00F57CCE" w:rsidRDefault="00F57CCE" w:rsidP="00F57CCE"/>
    <w:p w14:paraId="1271574D" w14:textId="77777777" w:rsidR="00F57CCE" w:rsidRDefault="00F57CCE" w:rsidP="00F57CCE"/>
    <w:p w14:paraId="212EE87C" w14:textId="08A5BD7A" w:rsidR="00F57CCE" w:rsidRDefault="00F57CCE" w:rsidP="00F57CCE">
      <w:r>
        <w:t>3.</w:t>
      </w:r>
      <w:r w:rsidR="00665AEE">
        <w:t xml:space="preserve">  </w:t>
      </w:r>
      <w:r>
        <w:t xml:space="preserve">Locate the word </w:t>
      </w:r>
      <w:r w:rsidRPr="00665AEE">
        <w:rPr>
          <w:i/>
          <w:iCs/>
        </w:rPr>
        <w:t>thunderstorm</w:t>
      </w:r>
      <w:r>
        <w:t xml:space="preserve"> in the appropriate chapter by employing the correct utility command at your terminal home directory. Locate the word </w:t>
      </w:r>
      <w:r w:rsidRPr="00665AEE">
        <w:rPr>
          <w:i/>
          <w:iCs/>
        </w:rPr>
        <w:t>storm</w:t>
      </w:r>
      <w:r>
        <w:t>.  Do your results differ? Why or why not. Display your command and output.</w:t>
      </w:r>
    </w:p>
    <w:p w14:paraId="6512EAC4" w14:textId="4A5DE15D" w:rsidR="00F57CCE" w:rsidRDefault="00F57CCE" w:rsidP="00F57CCE">
      <w:pPr>
        <w:rPr>
          <w:b/>
          <w:bCs/>
        </w:rPr>
      </w:pPr>
      <w:r w:rsidRPr="00665AEE">
        <w:rPr>
          <w:b/>
          <w:bCs/>
        </w:rPr>
        <w:t>Answer:</w:t>
      </w:r>
      <w:r w:rsidR="00A76E88">
        <w:rPr>
          <w:b/>
          <w:bCs/>
        </w:rPr>
        <w:t xml:space="preserve"> </w:t>
      </w:r>
      <w:r w:rsidR="00A76E88" w:rsidRPr="00046439">
        <w:rPr>
          <w:b/>
          <w:bCs/>
          <w:highlight w:val="green"/>
        </w:rPr>
        <w:t>The results do differ. When you search “storm” alone it pulls up another line where it was used without “thunder before it” as well.</w:t>
      </w:r>
      <w:r w:rsidR="00A76E88">
        <w:rPr>
          <w:b/>
          <w:bCs/>
        </w:rPr>
        <w:t xml:space="preserve"> </w:t>
      </w:r>
    </w:p>
    <w:p w14:paraId="008B2E29" w14:textId="31A84A2F" w:rsidR="00A76E88" w:rsidRPr="00665AEE" w:rsidRDefault="00A76E88" w:rsidP="00F57CCE">
      <w:pPr>
        <w:rPr>
          <w:b/>
          <w:bCs/>
        </w:rPr>
      </w:pPr>
      <w:r w:rsidRPr="00A76E88">
        <w:rPr>
          <w:b/>
          <w:bCs/>
          <w:noProof/>
        </w:rPr>
        <w:drawing>
          <wp:inline distT="0" distB="0" distL="0" distR="0" wp14:anchorId="2032BD1A" wp14:editId="558D419F">
            <wp:extent cx="6954220" cy="1819529"/>
            <wp:effectExtent l="0" t="0" r="0" b="9525"/>
            <wp:docPr id="77752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529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954220" cy="181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E6E02" w14:textId="77777777" w:rsidR="00F57CCE" w:rsidRDefault="00F57CCE" w:rsidP="00F57CCE"/>
    <w:p w14:paraId="0FAF0305" w14:textId="77777777" w:rsidR="00F57CCE" w:rsidRDefault="00F57CCE" w:rsidP="00F57CCE"/>
    <w:p w14:paraId="48138473" w14:textId="59FF4043" w:rsidR="00F57CCE" w:rsidRDefault="00F57CCE" w:rsidP="00F57CCE">
      <w:r>
        <w:t>4.</w:t>
      </w:r>
      <w:r w:rsidR="00665AEE">
        <w:t xml:space="preserve">  </w:t>
      </w:r>
      <w:r>
        <w:t xml:space="preserve">You want to check how the chapters flow together; create a file named </w:t>
      </w:r>
      <w:r w:rsidRPr="00665AEE">
        <w:rPr>
          <w:i/>
          <w:iCs/>
        </w:rPr>
        <w:t>my_scifi</w:t>
      </w:r>
      <w:r>
        <w:t xml:space="preserve"> that is a concatenation of the </w:t>
      </w:r>
      <w:proofErr w:type="gramStart"/>
      <w:r>
        <w:t>three chapter</w:t>
      </w:r>
      <w:proofErr w:type="gramEnd"/>
      <w:r>
        <w:t xml:space="preserve"> files. Display the contents of </w:t>
      </w:r>
      <w:r w:rsidRPr="00665AEE">
        <w:rPr>
          <w:i/>
          <w:iCs/>
        </w:rPr>
        <w:t>my_scifi</w:t>
      </w:r>
      <w:r>
        <w:t xml:space="preserve"> on your screen to show it contains the text of all three files.</w:t>
      </w:r>
    </w:p>
    <w:p w14:paraId="012A1741" w14:textId="77777777" w:rsidR="00F57CCE" w:rsidRPr="00665AEE" w:rsidRDefault="00F57CCE" w:rsidP="00F57CCE">
      <w:pPr>
        <w:rPr>
          <w:b/>
          <w:bCs/>
        </w:rPr>
      </w:pPr>
      <w:r w:rsidRPr="00665AEE">
        <w:rPr>
          <w:b/>
          <w:bCs/>
        </w:rPr>
        <w:t>Answer:</w:t>
      </w:r>
    </w:p>
    <w:p w14:paraId="09C393C9" w14:textId="77777777" w:rsidR="00F57CCE" w:rsidRPr="00F57CCE" w:rsidRDefault="00F57CCE" w:rsidP="00F57CCE"/>
    <w:p w14:paraId="0EAD9D4C" w14:textId="77777777" w:rsidR="00F57CCE" w:rsidRPr="00F57CCE" w:rsidRDefault="00F57CCE" w:rsidP="00F57CCE"/>
    <w:sectPr w:rsidR="00F57CCE" w:rsidRPr="00F57CCE"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0193EC" w14:textId="77777777" w:rsidR="006D7D78" w:rsidRDefault="006D7D78" w:rsidP="00F57CCE">
      <w:pPr>
        <w:spacing w:after="0"/>
      </w:pPr>
      <w:r>
        <w:separator/>
      </w:r>
    </w:p>
  </w:endnote>
  <w:endnote w:type="continuationSeparator" w:id="0">
    <w:p w14:paraId="04EA7B33" w14:textId="77777777" w:rsidR="006D7D78" w:rsidRDefault="006D7D78" w:rsidP="00F57C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6758923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A57EC8B" w14:textId="0C5DFCC1" w:rsidR="00665AEE" w:rsidRDefault="00665AE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0092C56" w14:textId="77777777" w:rsidR="00665AEE" w:rsidRDefault="00665A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92D81" w14:textId="77777777" w:rsidR="006D7D78" w:rsidRDefault="006D7D78" w:rsidP="00F57CCE">
      <w:pPr>
        <w:spacing w:after="0"/>
      </w:pPr>
      <w:r>
        <w:separator/>
      </w:r>
    </w:p>
  </w:footnote>
  <w:footnote w:type="continuationSeparator" w:id="0">
    <w:p w14:paraId="55F09F1D" w14:textId="77777777" w:rsidR="006D7D78" w:rsidRDefault="006D7D78" w:rsidP="00F57CC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463C6"/>
    <w:multiLevelType w:val="hybridMultilevel"/>
    <w:tmpl w:val="D3F616D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 w16cid:durableId="9479277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NrEwMTI3s7AwtjRW0lEKTi0uzszPAykwrAUAn7MNPCwAAAA="/>
  </w:docVars>
  <w:rsids>
    <w:rsidRoot w:val="008354C8"/>
    <w:rsid w:val="00046439"/>
    <w:rsid w:val="00115F69"/>
    <w:rsid w:val="0013364A"/>
    <w:rsid w:val="00133CCC"/>
    <w:rsid w:val="003152F0"/>
    <w:rsid w:val="004B5B07"/>
    <w:rsid w:val="00582745"/>
    <w:rsid w:val="00665AEE"/>
    <w:rsid w:val="006B05E9"/>
    <w:rsid w:val="006D7D78"/>
    <w:rsid w:val="007A59B7"/>
    <w:rsid w:val="008354C8"/>
    <w:rsid w:val="008A6096"/>
    <w:rsid w:val="0091351E"/>
    <w:rsid w:val="00A76E88"/>
    <w:rsid w:val="00AA7B63"/>
    <w:rsid w:val="00B3796C"/>
    <w:rsid w:val="00C50252"/>
    <w:rsid w:val="00D41E5B"/>
    <w:rsid w:val="00D5404D"/>
    <w:rsid w:val="00D76110"/>
    <w:rsid w:val="00E32080"/>
    <w:rsid w:val="00F5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8BBC84"/>
  <w15:chartTrackingRefBased/>
  <w15:docId w15:val="{ECB6CDEE-3CAC-480A-9EEA-B0F31400E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7CCE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link w:val="EndnoteTextChar"/>
    <w:uiPriority w:val="99"/>
    <w:unhideWhenUsed/>
    <w:rsid w:val="00F57CCE"/>
    <w:pPr>
      <w:widowControl w:val="0"/>
      <w:autoSpaceDE w:val="0"/>
      <w:autoSpaceDN w:val="0"/>
      <w:spacing w:before="120" w:after="0"/>
    </w:pPr>
    <w:rPr>
      <w:rFonts w:ascii="Calibri" w:eastAsia="Calibri" w:hAnsi="Calibri" w:cs="Calibri"/>
      <w:kern w:val="0"/>
      <w:sz w:val="20"/>
      <w14:ligatures w14:val="none"/>
    </w:rPr>
  </w:style>
  <w:style w:type="character" w:customStyle="1" w:styleId="EndnoteTextChar">
    <w:name w:val="Endnote Text Char"/>
    <w:basedOn w:val="DefaultParagraphFont"/>
    <w:link w:val="EndnoteText"/>
    <w:uiPriority w:val="99"/>
    <w:rsid w:val="00F57CCE"/>
    <w:rPr>
      <w:rFonts w:ascii="Calibri" w:eastAsia="Calibri" w:hAnsi="Calibri" w:cs="Calibri"/>
      <w:kern w:val="0"/>
      <w:sz w:val="20"/>
      <w14:ligatures w14:val="none"/>
    </w:rPr>
  </w:style>
  <w:style w:type="character" w:styleId="EndnoteReference">
    <w:name w:val="endnote reference"/>
    <w:basedOn w:val="DefaultParagraphFont"/>
    <w:uiPriority w:val="99"/>
    <w:semiHidden/>
    <w:unhideWhenUsed/>
    <w:rsid w:val="00F57CCE"/>
    <w:rPr>
      <w:vertAlign w:val="superscript"/>
    </w:rPr>
  </w:style>
  <w:style w:type="paragraph" w:styleId="ListParagraph">
    <w:name w:val="List Paragraph"/>
    <w:basedOn w:val="Normal"/>
    <w:uiPriority w:val="1"/>
    <w:qFormat/>
    <w:rsid w:val="00F57CC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65AE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65AEE"/>
  </w:style>
  <w:style w:type="paragraph" w:styleId="Footer">
    <w:name w:val="footer"/>
    <w:basedOn w:val="Normal"/>
    <w:link w:val="FooterChar"/>
    <w:uiPriority w:val="99"/>
    <w:unhideWhenUsed/>
    <w:rsid w:val="00665AE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65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20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63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Nonnweiler</dc:creator>
  <cp:keywords/>
  <dc:description/>
  <cp:lastModifiedBy>Wilcox, Dean A.</cp:lastModifiedBy>
  <cp:revision>2</cp:revision>
  <dcterms:created xsi:type="dcterms:W3CDTF">2023-09-12T15:43:00Z</dcterms:created>
  <dcterms:modified xsi:type="dcterms:W3CDTF">2023-09-12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f46b52754a15cb7fe4c559cf3667258fd3a379fade6cd652a7d5313a238d3a</vt:lpwstr>
  </property>
</Properties>
</file>